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885DD" w14:textId="236D1C5F" w:rsidR="00112826" w:rsidRPr="00991A63" w:rsidRDefault="00991A63" w:rsidP="00991A63">
      <w:pPr>
        <w:pStyle w:val="ListParagraph"/>
        <w:numPr>
          <w:ilvl w:val="0"/>
          <w:numId w:val="2"/>
        </w:numPr>
        <w:rPr>
          <w:b/>
          <w:bCs/>
          <w:u w:val="single"/>
        </w:rPr>
      </w:pPr>
      <w:r w:rsidRPr="00991A63">
        <w:rPr>
          <w:b/>
          <w:bCs/>
          <w:u w:val="single"/>
          <w:lang w:val="en-IN"/>
        </w:rPr>
        <w:t>Azure Extension Issue</w:t>
      </w:r>
    </w:p>
    <w:p w14:paraId="188BBCC8" w14:textId="77777777" w:rsidR="00991A63" w:rsidRPr="00991A63" w:rsidRDefault="00991A63" w:rsidP="00991A63">
      <w:pPr>
        <w:numPr>
          <w:ilvl w:val="0"/>
          <w:numId w:val="3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b/>
          <w:bCs/>
          <w:u w:val="single"/>
          <w:lang w:val="en-IN" w:eastAsia="en-GB"/>
        </w:rPr>
        <w:t>Issue:</w:t>
      </w:r>
    </w:p>
    <w:p w14:paraId="43D60000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VM backup extension stuck in transitioning state not allowing ASR backup to happen</w:t>
      </w:r>
    </w:p>
    <w:p w14:paraId="03CAD473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 </w:t>
      </w:r>
    </w:p>
    <w:p w14:paraId="1744E817" w14:textId="77777777" w:rsidR="00991A63" w:rsidRPr="00991A63" w:rsidRDefault="00991A63" w:rsidP="00991A63">
      <w:pPr>
        <w:numPr>
          <w:ilvl w:val="0"/>
          <w:numId w:val="4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b/>
          <w:bCs/>
          <w:u w:val="single"/>
          <w:lang w:val="en-IN" w:eastAsia="en-GB"/>
        </w:rPr>
        <w:t>Resolution:</w:t>
      </w:r>
    </w:p>
    <w:p w14:paraId="4988898E" w14:textId="77777777" w:rsidR="00991A63" w:rsidRPr="00991A63" w:rsidRDefault="00991A63" w:rsidP="00991A63">
      <w:pPr>
        <w:numPr>
          <w:ilvl w:val="0"/>
          <w:numId w:val="5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GB"/>
        </w:rPr>
      </w:pPr>
      <w:r w:rsidRPr="00991A63">
        <w:rPr>
          <w:rFonts w:ascii="Calibri" w:eastAsia="Times New Roman" w:hAnsi="Calibri" w:cs="Calibri"/>
          <w:sz w:val="21"/>
          <w:szCs w:val="21"/>
          <w:lang w:val="en-US" w:eastAsia="en-GB"/>
        </w:rPr>
        <w:t>service walinuxagent stop (Ubuntu-walinuxagent &amp;&amp; RHEL/CentOS-waagent)</w:t>
      </w:r>
    </w:p>
    <w:p w14:paraId="1611E634" w14:textId="77777777" w:rsidR="00991A63" w:rsidRPr="00991A63" w:rsidRDefault="00991A63" w:rsidP="00991A63">
      <w:pPr>
        <w:numPr>
          <w:ilvl w:val="0"/>
          <w:numId w:val="6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color w:val="000000"/>
          <w:lang w:val="en-US" w:eastAsia="en-GB"/>
        </w:rPr>
      </w:pPr>
      <w:r w:rsidRPr="00991A63">
        <w:rPr>
          <w:rFonts w:ascii="Calibri" w:eastAsia="Times New Roman" w:hAnsi="Calibri" w:cs="Calibri"/>
          <w:color w:val="000000"/>
          <w:sz w:val="21"/>
          <w:szCs w:val="21"/>
          <w:shd w:val="clear" w:color="auto" w:fill="FFFFFF"/>
          <w:lang w:val="en-US" w:eastAsia="en-GB"/>
        </w:rPr>
        <w:t>rm -f /var/lib/waagent/</w:t>
      </w:r>
      <w:proofErr w:type="gramStart"/>
      <w:r w:rsidRPr="00991A63">
        <w:rPr>
          <w:rFonts w:ascii="Calibri" w:eastAsia="Times New Roman" w:hAnsi="Calibri" w:cs="Calibri"/>
          <w:color w:val="000000"/>
          <w:sz w:val="21"/>
          <w:szCs w:val="21"/>
          <w:shd w:val="clear" w:color="auto" w:fill="FFFFFF"/>
          <w:lang w:val="en-US" w:eastAsia="en-GB"/>
        </w:rPr>
        <w:t>*.[</w:t>
      </w:r>
      <w:proofErr w:type="gramEnd"/>
      <w:r w:rsidRPr="00991A63">
        <w:rPr>
          <w:rFonts w:ascii="Calibri" w:eastAsia="Times New Roman" w:hAnsi="Calibri" w:cs="Calibri"/>
          <w:color w:val="000000"/>
          <w:sz w:val="21"/>
          <w:szCs w:val="21"/>
          <w:shd w:val="clear" w:color="auto" w:fill="FFFFFF"/>
          <w:lang w:val="en-US" w:eastAsia="en-GB"/>
        </w:rPr>
        <w:t>0-9]*.xml (ensure you run ls command before running rm to verify we are deleting only Backup specific files via this and not anything else)</w:t>
      </w:r>
    </w:p>
    <w:p w14:paraId="47B915A8" w14:textId="77777777" w:rsidR="00991A63" w:rsidRPr="00991A63" w:rsidRDefault="00991A63" w:rsidP="00991A63">
      <w:pPr>
        <w:numPr>
          <w:ilvl w:val="0"/>
          <w:numId w:val="7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US" w:eastAsia="en-GB"/>
        </w:rPr>
      </w:pPr>
      <w:r w:rsidRPr="00991A63">
        <w:rPr>
          <w:rFonts w:ascii="Calibri" w:eastAsia="Times New Roman" w:hAnsi="Calibri" w:cs="Calibri"/>
          <w:sz w:val="21"/>
          <w:szCs w:val="21"/>
          <w:lang w:val="en-US" w:eastAsia="en-GB"/>
        </w:rPr>
        <w:t xml:space="preserve">cd /var/log/azure/ </w:t>
      </w:r>
    </w:p>
    <w:p w14:paraId="2280B3C9" w14:textId="77777777" w:rsidR="00991A63" w:rsidRPr="00991A63" w:rsidRDefault="00991A63" w:rsidP="00991A63">
      <w:pPr>
        <w:numPr>
          <w:ilvl w:val="0"/>
          <w:numId w:val="8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color w:val="000000"/>
          <w:lang w:val="en-US" w:eastAsia="en-GB"/>
        </w:rPr>
      </w:pPr>
      <w:r w:rsidRPr="00991A63">
        <w:rPr>
          <w:rFonts w:ascii="Calibri" w:eastAsia="Times New Roman" w:hAnsi="Calibri" w:cs="Calibri"/>
          <w:color w:val="000000"/>
          <w:sz w:val="21"/>
          <w:szCs w:val="21"/>
          <w:shd w:val="clear" w:color="auto" w:fill="FFFFFF"/>
          <w:lang w:val="en-US" w:eastAsia="en-GB"/>
        </w:rPr>
        <w:t xml:space="preserve">rm -rf </w:t>
      </w:r>
      <w:proofErr w:type="gramStart"/>
      <w:r w:rsidRPr="00991A63">
        <w:rPr>
          <w:rFonts w:ascii="Calibri" w:eastAsia="Times New Roman" w:hAnsi="Calibri" w:cs="Calibri"/>
          <w:color w:val="000000"/>
          <w:sz w:val="21"/>
          <w:szCs w:val="21"/>
          <w:shd w:val="clear" w:color="auto" w:fill="FFFFFF"/>
          <w:lang w:val="en-US" w:eastAsia="en-GB"/>
        </w:rPr>
        <w:t>Microsoft.Azure.RecoveryServices.VMSnapshotLinux</w:t>
      </w:r>
      <w:proofErr w:type="gramEnd"/>
    </w:p>
    <w:p w14:paraId="3E7DF31F" w14:textId="77777777" w:rsidR="00991A63" w:rsidRPr="00991A63" w:rsidRDefault="00991A63" w:rsidP="00991A63">
      <w:pPr>
        <w:numPr>
          <w:ilvl w:val="0"/>
          <w:numId w:val="8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color w:val="000000"/>
          <w:lang w:val="en-US" w:eastAsia="en-GB"/>
        </w:rPr>
      </w:pPr>
      <w:r w:rsidRPr="00991A63">
        <w:rPr>
          <w:rFonts w:ascii="Calibri" w:eastAsia="Times New Roman" w:hAnsi="Calibri" w:cs="Calibri"/>
          <w:color w:val="000000"/>
          <w:sz w:val="21"/>
          <w:szCs w:val="21"/>
          <w:shd w:val="clear" w:color="auto" w:fill="FFFFFF"/>
          <w:lang w:val="en-US" w:eastAsia="en-GB"/>
        </w:rPr>
        <w:t>service walinuxagent start</w:t>
      </w:r>
    </w:p>
    <w:p w14:paraId="00E4C295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sz w:val="21"/>
          <w:szCs w:val="21"/>
          <w:lang w:val="en-US" w:eastAsia="en-GB"/>
        </w:rPr>
      </w:pPr>
      <w:r w:rsidRPr="00991A63">
        <w:rPr>
          <w:rFonts w:ascii="Calibri" w:eastAsia="Times New Roman" w:hAnsi="Calibri" w:cs="Calibri"/>
          <w:sz w:val="21"/>
          <w:szCs w:val="21"/>
          <w:shd w:val="clear" w:color="auto" w:fill="FFFFFF"/>
          <w:lang w:val="en-US" w:eastAsia="en-GB"/>
        </w:rPr>
        <w:t> </w:t>
      </w:r>
    </w:p>
    <w:p w14:paraId="63098B32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 </w:t>
      </w:r>
    </w:p>
    <w:p w14:paraId="002DD86F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==================================================================================</w:t>
      </w:r>
    </w:p>
    <w:p w14:paraId="79D4BC0A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 </w:t>
      </w:r>
    </w:p>
    <w:p w14:paraId="713EC1CB" w14:textId="77777777" w:rsidR="00991A63" w:rsidRPr="00991A63" w:rsidRDefault="00991A63" w:rsidP="00991A63">
      <w:pPr>
        <w:numPr>
          <w:ilvl w:val="0"/>
          <w:numId w:val="9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b/>
          <w:bCs/>
          <w:u w:val="single"/>
          <w:lang w:val="en-IN" w:eastAsia="en-GB"/>
        </w:rPr>
        <w:t>Changing the extension log file path in Linux (Azure)</w:t>
      </w:r>
    </w:p>
    <w:p w14:paraId="0F9D8235" w14:textId="77777777" w:rsidR="00991A63" w:rsidRPr="00991A63" w:rsidRDefault="00991A63" w:rsidP="00991A63">
      <w:pPr>
        <w:numPr>
          <w:ilvl w:val="0"/>
          <w:numId w:val="10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b/>
          <w:bCs/>
          <w:lang w:val="en-IN" w:eastAsia="en-GB"/>
        </w:rPr>
        <w:t xml:space="preserve">Note: </w:t>
      </w:r>
      <w:r w:rsidRPr="00991A63">
        <w:rPr>
          <w:rFonts w:ascii="Calibri" w:eastAsia="Times New Roman" w:hAnsi="Calibri" w:cs="Calibri"/>
          <w:lang w:val="en-IN" w:eastAsia="en-GB"/>
        </w:rPr>
        <w:t xml:space="preserve">We don't use to check the size of the extension.log file which can cause the OS-Disk </w:t>
      </w:r>
      <w:proofErr w:type="gramStart"/>
      <w:r w:rsidRPr="00991A63">
        <w:rPr>
          <w:rFonts w:ascii="Calibri" w:eastAsia="Times New Roman" w:hAnsi="Calibri" w:cs="Calibri"/>
          <w:lang w:val="en-IN" w:eastAsia="en-GB"/>
        </w:rPr>
        <w:t>go</w:t>
      </w:r>
      <w:proofErr w:type="gramEnd"/>
      <w:r w:rsidRPr="00991A63">
        <w:rPr>
          <w:rFonts w:ascii="Calibri" w:eastAsia="Times New Roman" w:hAnsi="Calibri" w:cs="Calibri"/>
          <w:lang w:val="en-IN" w:eastAsia="en-GB"/>
        </w:rPr>
        <w:t xml:space="preserve"> full and make the services go down</w:t>
      </w:r>
    </w:p>
    <w:p w14:paraId="2898EFAA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 </w:t>
      </w:r>
    </w:p>
    <w:p w14:paraId="0E2F2062" w14:textId="77777777" w:rsidR="00991A63" w:rsidRPr="00991A63" w:rsidRDefault="00991A63" w:rsidP="00991A63">
      <w:pPr>
        <w:numPr>
          <w:ilvl w:val="0"/>
          <w:numId w:val="11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 xml:space="preserve">Environment Configuration file </w:t>
      </w:r>
    </w:p>
    <w:p w14:paraId="40F9F7FD" w14:textId="77777777" w:rsidR="00991A63" w:rsidRPr="00991A63" w:rsidRDefault="00991A63" w:rsidP="00991A63">
      <w:pPr>
        <w:spacing w:after="0" w:line="240" w:lineRule="auto"/>
        <w:ind w:left="540"/>
        <w:rPr>
          <w:rFonts w:ascii="Calibri" w:eastAsia="Times New Roman" w:hAnsi="Calibri" w:cs="Calibri"/>
          <w:color w:val="7030A0"/>
          <w:lang w:val="en-IN" w:eastAsia="en-GB"/>
        </w:rPr>
      </w:pPr>
      <w:r w:rsidRPr="00991A63">
        <w:rPr>
          <w:rFonts w:ascii="Calibri" w:eastAsia="Times New Roman" w:hAnsi="Calibri" w:cs="Calibri"/>
          <w:color w:val="7030A0"/>
          <w:lang w:val="en-IN" w:eastAsia="en-GB"/>
        </w:rPr>
        <w:t>/var/lib/waagent/Microsoft.Azure.Diagnostics.LinuxDiagnostic-3.0.127/HandlerEnvironment.json</w:t>
      </w:r>
    </w:p>
    <w:p w14:paraId="50AB7B14" w14:textId="77777777" w:rsidR="00991A63" w:rsidRPr="00991A63" w:rsidRDefault="00991A63" w:rsidP="00991A63">
      <w:pPr>
        <w:numPr>
          <w:ilvl w:val="0"/>
          <w:numId w:val="12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 xml:space="preserve">Take backup of file and open file and change the logfile path in it </w:t>
      </w:r>
    </w:p>
    <w:p w14:paraId="5D9D83C2" w14:textId="77777777" w:rsidR="00991A63" w:rsidRPr="00991A63" w:rsidRDefault="00991A63" w:rsidP="00991A63">
      <w:pPr>
        <w:spacing w:after="0" w:line="240" w:lineRule="auto"/>
        <w:ind w:left="540"/>
        <w:rPr>
          <w:rFonts w:ascii="Calibri" w:eastAsia="Times New Roman" w:hAnsi="Calibri" w:cs="Calibri"/>
          <w:color w:val="7030A0"/>
          <w:lang w:val="en-IN" w:eastAsia="en-GB"/>
        </w:rPr>
      </w:pPr>
      <w:r w:rsidRPr="00991A63">
        <w:rPr>
          <w:rFonts w:ascii="Calibri" w:eastAsia="Times New Roman" w:hAnsi="Calibri" w:cs="Calibri"/>
          <w:color w:val="7030A0"/>
          <w:lang w:val="en-IN" w:eastAsia="en-GB"/>
        </w:rPr>
        <w:t>Vim HandlerEnvironment.json</w:t>
      </w:r>
    </w:p>
    <w:p w14:paraId="7ED48CFA" w14:textId="77777777" w:rsidR="00991A63" w:rsidRPr="00991A63" w:rsidRDefault="00991A63" w:rsidP="00991A63">
      <w:pPr>
        <w:numPr>
          <w:ilvl w:val="0"/>
          <w:numId w:val="13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Check parameter Verbose logging=y in /etc/waagent.conf</w:t>
      </w:r>
    </w:p>
    <w:p w14:paraId="3B315B6A" w14:textId="77777777" w:rsidR="00991A63" w:rsidRPr="00991A63" w:rsidRDefault="00991A63" w:rsidP="00991A63">
      <w:pPr>
        <w:numPr>
          <w:ilvl w:val="0"/>
          <w:numId w:val="13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Restart guest agent service</w:t>
      </w:r>
    </w:p>
    <w:p w14:paraId="6F8CD070" w14:textId="77777777" w:rsidR="00991A63" w:rsidRPr="00991A63" w:rsidRDefault="00991A63" w:rsidP="00991A63">
      <w:pPr>
        <w:spacing w:after="0" w:line="240" w:lineRule="auto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==================================================================================</w:t>
      </w:r>
    </w:p>
    <w:p w14:paraId="08255E37" w14:textId="77777777" w:rsidR="00991A63" w:rsidRPr="00991A63" w:rsidRDefault="00991A63" w:rsidP="00991A63">
      <w:pPr>
        <w:numPr>
          <w:ilvl w:val="0"/>
          <w:numId w:val="14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b/>
          <w:bCs/>
          <w:u w:val="single"/>
          <w:lang w:val="en-IN" w:eastAsia="en-GB"/>
        </w:rPr>
        <w:t>Issue:</w:t>
      </w:r>
    </w:p>
    <w:p w14:paraId="1C9C0B78" w14:textId="77777777" w:rsidR="00991A63" w:rsidRPr="00991A63" w:rsidRDefault="00991A63" w:rsidP="00991A63">
      <w:pPr>
        <w:spacing w:after="0" w:line="240" w:lineRule="auto"/>
        <w:ind w:left="540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Azure RedHat VM yum update fails with “SSL peer rejected your certificate as expired.”</w:t>
      </w:r>
    </w:p>
    <w:p w14:paraId="2970C9DF" w14:textId="77777777" w:rsidR="00991A63" w:rsidRPr="00991A63" w:rsidRDefault="00991A63" w:rsidP="00991A63">
      <w:pPr>
        <w:spacing w:after="0" w:line="240" w:lineRule="auto"/>
        <w:ind w:left="540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 </w:t>
      </w:r>
    </w:p>
    <w:p w14:paraId="66FD2A3B" w14:textId="77777777" w:rsidR="00991A63" w:rsidRPr="00991A63" w:rsidRDefault="00991A63" w:rsidP="00991A63">
      <w:pPr>
        <w:numPr>
          <w:ilvl w:val="0"/>
          <w:numId w:val="15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b/>
          <w:bCs/>
          <w:u w:val="single"/>
          <w:lang w:val="en-IN" w:eastAsia="en-GB"/>
        </w:rPr>
        <w:t>Resolution:</w:t>
      </w:r>
    </w:p>
    <w:p w14:paraId="1949F872" w14:textId="77777777" w:rsidR="00991A63" w:rsidRPr="00991A63" w:rsidRDefault="00991A63" w:rsidP="00991A63">
      <w:pPr>
        <w:numPr>
          <w:ilvl w:val="0"/>
          <w:numId w:val="16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 xml:space="preserve">wget  </w:t>
      </w:r>
      <w:hyperlink r:id="rId5" w:history="1">
        <w:r w:rsidRPr="00991A63">
          <w:rPr>
            <w:rFonts w:ascii="Calibri" w:eastAsia="Times New Roman" w:hAnsi="Calibri" w:cs="Calibri"/>
            <w:color w:val="0000FF"/>
            <w:u w:val="single"/>
            <w:lang w:val="en-IN" w:eastAsia="en-GB"/>
          </w:rPr>
          <w:t>https://rhui-1.microsoft.com/pulp/repos/microsoft-azure-rhel7/rhui-azure-rhel7-2.2-74.noarch.rpm</w:t>
        </w:r>
      </w:hyperlink>
    </w:p>
    <w:p w14:paraId="45CCED2E" w14:textId="77777777" w:rsidR="00991A63" w:rsidRPr="00991A63" w:rsidRDefault="00991A63" w:rsidP="00991A63">
      <w:pPr>
        <w:numPr>
          <w:ilvl w:val="0"/>
          <w:numId w:val="16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sudo rpm -U rhui-azure-rhel7-2.2-74.noarch.rpm</w:t>
      </w:r>
    </w:p>
    <w:p w14:paraId="61B3C74A" w14:textId="77777777" w:rsidR="00991A63" w:rsidRPr="00991A63" w:rsidRDefault="00991A63" w:rsidP="00991A63">
      <w:pPr>
        <w:numPr>
          <w:ilvl w:val="0"/>
          <w:numId w:val="16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sudo yum clean all</w:t>
      </w:r>
    </w:p>
    <w:p w14:paraId="48F149F5" w14:textId="77777777" w:rsidR="00991A63" w:rsidRPr="00991A63" w:rsidRDefault="00991A63" w:rsidP="00991A63">
      <w:pPr>
        <w:numPr>
          <w:ilvl w:val="0"/>
          <w:numId w:val="16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lang w:val="en-IN" w:eastAsia="en-GB"/>
        </w:rPr>
      </w:pPr>
      <w:r w:rsidRPr="00991A63">
        <w:rPr>
          <w:rFonts w:ascii="Calibri" w:eastAsia="Times New Roman" w:hAnsi="Calibri" w:cs="Calibri"/>
          <w:lang w:val="en-IN" w:eastAsia="en-GB"/>
        </w:rPr>
        <w:t>sudo yum repolist</w:t>
      </w:r>
    </w:p>
    <w:p w14:paraId="6BAF214E" w14:textId="77777777" w:rsidR="00991A63" w:rsidRPr="00991A63" w:rsidRDefault="00991A63" w:rsidP="00991A63">
      <w:pPr>
        <w:spacing w:after="0" w:line="240" w:lineRule="auto"/>
        <w:ind w:left="540"/>
        <w:rPr>
          <w:rFonts w:ascii="Calibri" w:eastAsia="Times New Roman" w:hAnsi="Calibri" w:cs="Calibri"/>
          <w:lang w:val="en-IN" w:eastAsia="en-GB"/>
        </w:rPr>
      </w:pPr>
      <w:hyperlink r:id="rId6" w:history="1">
        <w:r w:rsidRPr="00991A63">
          <w:rPr>
            <w:rFonts w:ascii="Calibri" w:eastAsia="Times New Roman" w:hAnsi="Calibri" w:cs="Calibri"/>
            <w:color w:val="0000FF"/>
            <w:u w:val="single"/>
            <w:lang w:val="en-IN" w:eastAsia="en-GB"/>
          </w:rPr>
          <w:t>https://stackoverflow.com/questions/53436443/azure-redhat-vm-yum-update-fails-with-ssl-peer-rejected-your-certificate-as-exp</w:t>
        </w:r>
      </w:hyperlink>
    </w:p>
    <w:p w14:paraId="2BE62535" w14:textId="77777777" w:rsidR="00991A63" w:rsidRPr="00991A63" w:rsidRDefault="00991A63" w:rsidP="00991A63"/>
    <w:sectPr w:rsidR="00991A63" w:rsidRPr="00991A63" w:rsidSect="00991A6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1.25pt;height:11.25pt" o:bullet="t">
        <v:imagedata r:id="rId1" o:title="mso7CE2"/>
      </v:shape>
    </w:pict>
  </w:numPicBullet>
  <w:abstractNum w:abstractNumId="0" w15:restartNumberingAfterBreak="0">
    <w:nsid w:val="0FFF4B1C"/>
    <w:multiLevelType w:val="multilevel"/>
    <w:tmpl w:val="8FB24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9FF0BB7"/>
    <w:multiLevelType w:val="hybridMultilevel"/>
    <w:tmpl w:val="35FED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026A0"/>
    <w:multiLevelType w:val="multilevel"/>
    <w:tmpl w:val="1EF89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F312C97"/>
    <w:multiLevelType w:val="multilevel"/>
    <w:tmpl w:val="9CA05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630D09"/>
    <w:multiLevelType w:val="multilevel"/>
    <w:tmpl w:val="9CEE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2CE4989"/>
    <w:multiLevelType w:val="multilevel"/>
    <w:tmpl w:val="7EB6A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4A31D39"/>
    <w:multiLevelType w:val="multilevel"/>
    <w:tmpl w:val="B2F27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70F095D"/>
    <w:multiLevelType w:val="multilevel"/>
    <w:tmpl w:val="DADA9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C2A51A5"/>
    <w:multiLevelType w:val="multilevel"/>
    <w:tmpl w:val="C72ED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F461CD1"/>
    <w:multiLevelType w:val="hybridMultilevel"/>
    <w:tmpl w:val="8C807E8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C1E06"/>
    <w:multiLevelType w:val="multilevel"/>
    <w:tmpl w:val="FFE0E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DF73657"/>
    <w:multiLevelType w:val="multilevel"/>
    <w:tmpl w:val="B3F8E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AD6F26"/>
    <w:multiLevelType w:val="multilevel"/>
    <w:tmpl w:val="88860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1832312"/>
    <w:multiLevelType w:val="multilevel"/>
    <w:tmpl w:val="352E6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5778F7"/>
    <w:multiLevelType w:val="multilevel"/>
    <w:tmpl w:val="BB704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7804995"/>
    <w:multiLevelType w:val="multilevel"/>
    <w:tmpl w:val="18C22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14"/>
  </w:num>
  <w:num w:numId="5">
    <w:abstractNumId w:val="7"/>
  </w:num>
  <w:num w:numId="6">
    <w:abstractNumId w:val="10"/>
  </w:num>
  <w:num w:numId="7">
    <w:abstractNumId w:val="13"/>
  </w:num>
  <w:num w:numId="8">
    <w:abstractNumId w:val="5"/>
  </w:num>
  <w:num w:numId="9">
    <w:abstractNumId w:val="11"/>
  </w:num>
  <w:num w:numId="10">
    <w:abstractNumId w:val="12"/>
  </w:num>
  <w:num w:numId="11">
    <w:abstractNumId w:val="6"/>
  </w:num>
  <w:num w:numId="12">
    <w:abstractNumId w:val="15"/>
  </w:num>
  <w:num w:numId="13">
    <w:abstractNumId w:val="3"/>
  </w:num>
  <w:num w:numId="14">
    <w:abstractNumId w:val="0"/>
  </w:num>
  <w:num w:numId="15">
    <w:abstractNumId w:val="4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zA0M7awMDY1MbVQ0lEKTi0uzszPAykwrAUAocjeSiwAAAA="/>
  </w:docVars>
  <w:rsids>
    <w:rsidRoot w:val="00991A63"/>
    <w:rsid w:val="008463C3"/>
    <w:rsid w:val="00991A63"/>
    <w:rsid w:val="00C46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C7960"/>
  <w15:chartTrackingRefBased/>
  <w15:docId w15:val="{F7C0F3AC-3218-4E7A-A48A-CC6E67C5B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A6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91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991A6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8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89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1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53436443/azure-redhat-vm-yum-update-fails-with-ssl-peer-rejected-your-certificate-as-exp" TargetMode="External"/><Relationship Id="rId5" Type="http://schemas.openxmlformats.org/officeDocument/2006/relationships/hyperlink" Target="https://rhui-1.microsoft.com/pulp/repos/microsoft-azure-rhel7/rhui-azure-rhel7-2.2-74.noarch.rpm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aircl3</dc:creator>
  <cp:keywords/>
  <dc:description/>
  <cp:lastModifiedBy>Altaircl3</cp:lastModifiedBy>
  <cp:revision>1</cp:revision>
  <dcterms:created xsi:type="dcterms:W3CDTF">2021-04-24T20:02:00Z</dcterms:created>
  <dcterms:modified xsi:type="dcterms:W3CDTF">2021-04-24T20:03:00Z</dcterms:modified>
</cp:coreProperties>
</file>